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Revoice</w:t>
      </w:r>
      <w:r>
        <w:t xml:space="preserve"> </w:t>
      </w:r>
      <w:r>
        <w:t xml:space="preserve">ไทย</w:t>
      </w:r>
      <w:r>
        <w:t xml:space="preserve"> </w:t>
      </w:r>
      <w:r>
        <w:t xml:space="preserve">3</w:t>
      </w:r>
    </w:p>
    <w:p>
      <w:pPr>
        <w:pStyle w:val="Date"/>
      </w:pPr>
      <w:r>
        <w:t xml:space="preserve">วันศุกร์ที่</w:t>
      </w:r>
      <w:r>
        <w:t xml:space="preserve"> </w:t>
      </w:r>
      <w:r>
        <w:t xml:space="preserve">13</w:t>
      </w:r>
      <w:r>
        <w:t xml:space="preserve"> </w:t>
      </w:r>
      <w:r>
        <w:t xml:space="preserve">มิถุนายน</w:t>
      </w:r>
      <w:r>
        <w:t xml:space="preserve"> </w:t>
      </w:r>
      <w:r>
        <w:t xml:space="preserve">2568</w:t>
      </w:r>
      <w:r>
        <w:t xml:space="preserve"> </w:t>
      </w:r>
      <w:r>
        <w:t xml:space="preserve">เวลา</w:t>
      </w:r>
      <w:r>
        <w:t xml:space="preserve"> </w:t>
      </w:r>
      <w:r>
        <w:t xml:space="preserve">11.08</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ลบ องศาเซลเซียส                      ดัง นั้นจากปริมาณน้ำ ในเขื่อน หลักก็น่าจะ ทำให้พื้นที่ ภาคกลางลุ่มน้ำเจ้าพระยา พ้นจากวิกฤติภัยแล้ง ไปจนถึงเดือน เมษายน ปีหน้าได้ค่ะ  นี่ก็ เป็นภาพรวม สรุปปริมาณฝน รายปีนับตั้ง แต่ต้นปีที่ ผ่านมาจนถึง 30 11  ตุลาคม ปี 2560 17  นะคะก็ถือว่า ปริมาณฝน ในปีนี้อยู่ ในเกณฑ์ค่อน ข้างดีทีเดียวค่ะ    ปิดท้ายพาผู้ชม ไปที่สวนสัตว์ลอนดอนค่ะ Dtac  ฟักทองเนื่องในวัน ฮาโลวีนให้ กับสัตว์ๆค่ะ  นี่เป็น ภาพที่บรรดา สัตว์ต่างๆทั้ง สิงโตและเมียแคท จะรับขนม ฟักทอง 1 ในวันฮาโลวีนค่ะ  ต่าง ชื่นชอบ แล้วก็ตื่น เต้นกับขนม ฟักทองที่เป็นอย่างมาก เจ้าหน้าที่ บอกว่าสำหรับ ฟักทองที่ให้ สัตว์นั้น ไม่มีอะไรอยู่ ข้างในค่ะ เพียงแต่ใส่เครื่อง เทศที่มีกลิ่น เล็กน้อยเท่านั้น แล้ว พวกมันก็ดู เหมือนจะชอบกันมาก ต้น ที่บอกว่าการ ให้ฟักทองแกะลูกสิงโตนั้น ถือว่าเป็นการ ฝึกทักษะให้พวกมัน เพื่อให้ พวกมันสามารถ ยึดเกาะและเล่น ได้ซึ่งดี ต่อพัฒนา การเรียนรู้ พวกมันสามารถยึดเกาะ ฝึก การกระโจน การโจมตี และการกลิ้ง ไปมาจาก ลูกฟัก ทองได้ค่ะ วันนี้ หมดเวลาแล้ว นะคะสำหรับ TNN คุณผู้ชม สามารถติดตาม เราได้อีก หลายช่องทาง ทั้ง Facebook  Instagram  และรายวัน นี้ล่ะ คุณผู้ชมไปก่อนนะ สวัสดีค่ะ  ขอบพระคุณ ที่ติดตามรับชม ทีเอ็นเอสนะคะ ฝากกด Subscribe  กดกระดิ่ง กดไลค์กดแชร์ ทุกช่องทางออนไลน์ ของ TNN  ช่อง 16 เพื่อไม่ให้ พลาดการติดตาม รับชมราย การสดและคลิปวีดีโอที่น่าสน ใจอีกมากมายค่ะ     True 5g สัญญา ณอันดับ 1 เพื่อชาว True และ Dtac   สวัสดี ค่ะตรวจสอบสภาพ อากาศกับ gns  กันค่ะก่อน ที่บ้านเราจะ ได้สัมผัส กับลมหนาวอย่าง J 1 ถึง 2 วันนี้ ยังมีสิทธิ์ ที่จะเจอกับ ฝนฟ้าคะนอง นะคะโดยเฉพาะทาง ภาคใต้ต้องระวัง พรุ่ง นี้ถ้ามีแนว ข้อสอบของ ลมตะวันออก และลมตะวัน ตกที่เกิดขึ้น บริเวณภาคใต้ทะเลอันดามันและ ฝั่งอ่าว ไทยค่ะจากนั้น ช่วงวันที่  2-5  พฤศจ ิกายน นะคะ คาดว่าลมหนาว กำลังปานกลาง ถึงค่อนข้างแรง ระลอกหนึ่งซึ่งเป็น ระลอกใหม่ จากประเทศจีนนะคะ จะแผ่เสริมลงมา ปกคลุมทางประเทศไทยตอนบน ไป ตอนบน รวมถึง ทะเลจีนใต้ ช่วงแรก จะมีฝนฟ้า คะนองเกิดขึ้น ได้ก่อนค่ะจากนั้น อุณหภูมิจะลด ลงโดยภาค เหนือและภาคอีสานอากาศ จะเย็นลงประมาณ 2 -4 องศา เซลเซียสชนภาคกลาง ภาคตะวันออกภาค ใต้ตอนบนรวม กรุงเทพนะคะ อุณหภูมิ จะลดลงเล็ก น้อยประมาณ 1  ถึง 3 องศา และสัปดาห์ หน้าภาคใต้ยัง คงต้องเฝ้าระวัง เรื่องของฝน  ตกหนัก ต่อเนื่องเลย ค่ะเพราะว่าใน ช่วงวันที่ 15 พฤศจิกายน นะคะจะมีแนว ร่องมรสุม หรือว่าลงผลผ่าน อยู่บริเวณภาค ไป ภาคใต้ตอนกลาง ตรวจ สอบสภาพ อากาศแบบลายผ้ากันค่ะ เริ่ม ที่ภาคเหนืออากาศ เย็นในตอนเช้า ทางตอนบน ของภาคและมี ฝนเล็กน้อย ร้อยละ 10  ของพื้นที่ ค่ะส่วนมากที่แม่ฮ่องสอนตาก พิษณุ โลกและเพชรบูรณ์ อุณหภูมิ ต่ำสุด 21  องศาเซลเซียส ภาคอีสาน มีอากาศเย็น ในตอนเช้า และมีฝน เล็กน้อยร้อย ละ 10 ของพื้น ที่ส่วนมาก ที่จังหวัดเลยใช้ ไปนครราชสีมา อุณหภูมิ ต่ำสุด 22 องศาเซลเซียส ภาค กลางวันนี้มี ฝนฟ้าคะนอง ร้อยละ 30  ของพื้น ที่ค่ะส่วนมาก ที่กาญจนบุรี บุรี ไปนคร ศรีอยุธยาลพบุรี สระบุรีนคร ปฐมราชบุรี สมุทรสงครามและสมุทรสาคร สาคร ภาค ตะวันออกมี ฝนฟ้าคะนอง ร้อยละ 40  ของพื้น ที่และมีฝน ตกหนักบางแห่งบริเวณจังหวัด สระแก้วระยองจันทบุรี และตราดทะเล คลื่นสูง ประมาณ 1 เมตร ภาค ใต้ยังคงมี ฝนตกหนักบาง แห่งวันนี้มี ฝนฟ้าคะนอง ร้อยละ 6 0 ของพื้นที่ ส่วน มากที่เพชรบุรี ประจวบคีรีขันธ์ สุราษฎร์ธานี นครศรีธรรมราช ชุม พรสงขลา ยะลาปัตตานีนราธิวาส ระนองพังงาตรังและสตูล ทะเล ทั้ง 2 ฝั่งคลื่น สูงประมาณ 1  เมตร ห่างฝั่งคลื่นสูง  1-2 เมตร แต่ว่าบริเวณ ที่มีฝนคลื่นอาจจะ สูงได้มาก กว่า 2 เมตรค่ะ ปิดท้าย ที่กรุง เทพฯและปริ มณฑลมีฝนฟ้า คะนองร้อยละ  30 ของพื้นที่ อุณหภูมิ ต่ำสุด 24  องศา สูงสุด 3 4 องศาค่ะ ไปต่อกัน ที่เรื่องขอ งปริมาณ ฝนค่ะตั้งแต่ ต้นปีจนถึง ปัจจุบันนี้ฝนตก ในประเทศ ไทยมาก น้อยขนาดไหน เดี๋ยวเราไปตาม ในประเทศไทยมากน้อยขนาดไหนเดี๋ยวเราไปติดตามรายละเอียดกัน กับคุณสุนีย์ได้เลย ค่ะเมื่อเข้าสู่เดือนพฤศจิกา ก็หมายความว่า เรา กำลังจะ เข้าสู่ฤดู แล้งแล้วนะ คะสำหรับฤดูแล้ง นั้นก็คือ เป็นช่วงเวลาที่มีฝนตก น้อย ค่ะอาจจะมีฝน ตกบ้างแต่ว่า ตกลงมา ได้แค่คลายร้อน ไม่ได้ช่วยขาย แรงค่ะ ประเทศ ไทยกรมชล ประทานได้ประกาศ ให้ไปดูแล เริ่มตั้งแต่ วันที่ 1  พฤศจิกายน ไปจนถึงวันที่ 30 10 เมษา ยนซึ่งเป็น ช่วงที่ประเทศ ไทยจะมีฝนน้อยค่ะ ส่วน ฤดูฝน ที่ผ่านมาปี นี้นั้นครอบคลุม ประมาณ 5  เดือน เริ่มต้นขึ้นอย่าง เป็นทางการเมื่อ วันที่ 20 พฤษภาคม ซึ่งถือว่าช้า กว่าปกติ และปีนี้ การสิ้นสุดของ ฤดูฝน ก็ช้ากว่า ปกติเล็กน้อย เช่นกันเพราะคาด ว่าจะสิ้น สุดประมาณต้น เดือนพฤศจิกายน ซึ่งหากดูปริมาณฝนรวม รายปีทั้งประเทศนับตั้งแต่ ต้นปีมาจน ถึงปลายเดือนตุลา คมนั้นจะเห็น ว่าปริมาณ ฝนทั่วทุกภาค มา กกว่าปกติเล็ก น้อยค่ะ โดยช่วงต้นปีที่ ผ่านมาซึ่งอยู่ ในสภาวะเอลนีโญ บ้าน เราฝนตกน้อย กว่าค่าปกติเยอะ  แต่ว่าพอ เข้าสู่กลาง ปีตั้งแต่เดือน กรกฎาคม เป็นต้นมา ฝนเริ่ม ตกชุกมากขึ้น พอที่ จะช่วยดันให้ ปริมาณฝน ทั่วประเทศ เพิ่มขึ้นมาได้ แล้วตอนนี้ ภาพรวมทั้ง ประเทศ มากกว่าค่าปกติ  2 เปอร์เซ็นต์โดยภาค ใต้ฝั่งอ่าวไทย เป็นภาพเดียว ที่มีผลน้อย ค่าปกติ น้อย กว่าค่าปกติ  19 เปอร์เซ็นต์ค่ะ ส่วนทางภาค เหนือมีฝนมาก กว่าปกติประมาณ  80%  ส่วนภาคอีสาน ภาคกลางภาค ตะวันออกและภาคใต้ฝั่งอันดามัน มาก กว่าค่าปกติเล็กน้อย ซึ่งจากสถานการณ์ ฝนในช่วง 1-2  เดือนที่ผ่าน มาทำ ให้สถานการณ์ น้ำในเขื่อน เจ้าพระยา เขื่อน ภูมิพลเขื่อน สิริกิติ์ เขื่อนแควน้อย บำรุงแดนและเขื่อนป่าสักชลสิทธิ์ มี ปริมาณ น้ำรวมกัน เกิน 20 ลูก บาศก์เมตรแล้วค่ะ โดยเฉพาะเขื่อนป่า สักชลสิทธิ์ที่ตอน นี้ปริมาณน้ำในเขื่อน ความ สุขร้อยเปอร์เซ็นต์ดังนั้น จากปริมาณน้ำ  4 เดือนละ ก็ น่าจะทำให้ พื้นที่ภาคกลาง ลุ่มน้ำเจ้า พระยาพ้นจากวิกฤต ิภัยแล้งไปจน เดือนเมษายน ปีหน้าได้ค่ะ  ก็เป็น ภาพรวมสรุป ปริมาณฝนรายปี นับตั้งแต่ ต้นปีที่ผ่าน มาจนถึง 31 ตุลา คมปี  2561  นะคะก็ถือว่า ปริมาณฝน ในปีนี้อยู่ ในเกณฑ์ค่อน ข้างดีทีเดียวค่ะ    ปิดท้ายพาคุณผู้ชม ไปที่สวนสัตว์ ลอนดอนค่ะเจ้าหน้าที่แจก ฟักทองเนื่องในวัน ฮาโลวีนให้      นี่เป็นภาพ ที่บรรดาสัตว์ ต่างๆทั้งสิงโต และมีแคชเชียร์ รับขนมฟัก  1 วันฮาโลวีนค่ะ สัตว์ต่าง ๆต่างชื่นชอบ แล้วก็ตื่น เต้นกับขนม ฟักทองนี่เป็นอย่างมาก เจ้าหน้าที่ บอกว่าสำหรับ ฟักทองที่ ให้สัตว์นั้น ไม่มีอะไรอยู่ ข้างในค่ะ จะใส่เครื่อง เทศที่มีกลิ่น เล็กน้อยเท่านั้น และพวก มันก็ดูเหมือน จะชอบกันมา กจนที่ บอกว่าการให้ ฟักทองกับลูกสิงโตนั้น ถือว่าเป็นการ ฝึกทักษะ ให้พวกมันเพื่อ ให้พวกมัน สามารถยึด เกาะและเล่นได้  ซึ่งดีต่อ พัฒนาการ เรียนรู้พวก มันสามารถ ยึดเกาะฝึกการ กระโจนการ โจมตีและ การกลิ้งไปมาจาก ลูก ฟักทองได้ค่ะ วันนี้ หมดเวลาแล้ว นะคะสำหรับ tns ติดตามเราได้ อีกหลายช่อง ทั้ง Facebook tiktok ละลาย วัน นี้ล่ะ ลาไปก่อนนะคะสวัสดีค่ะ ขอบพระคุณที่ติ ช่อง TNN  นะคะฝากกด Subscribe กดกระดิ่ง กดไลค์กด แชร์ทุกช่องทาง ออนไลน์ของ TNN ช่อง 16  จะไม่ให้พลาดการติด ตามรับชม รายการสดและ คลิปวีดีโอที่น่าสน ใจอีกมากมาย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Revoice ไทย 3</dc:title>
  <dc:creator/>
  <cp:keywords/>
  <dcterms:created xsi:type="dcterms:W3CDTF">2025-06-13T04:58:45Z</dcterms:created>
  <dcterms:modified xsi:type="dcterms:W3CDTF">2025-06-13T04:5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3 มิถุนายน 2568 เวลา 11.08 น.</vt:lpwstr>
  </property>
  <property fmtid="{D5CDD505-2E9C-101B-9397-08002B2CF9AE}" pid="3" name="subtitle">
    <vt:lpwstr/>
  </property>
</Properties>
</file>